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B9A58" w14:textId="0F11E642" w:rsidR="001C11AF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 xml:space="preserve">Characteristics of US Adults with </w:t>
      </w:r>
      <w:r w:rsidR="00A53586">
        <w:rPr>
          <w:rFonts w:ascii="Calibri" w:hAnsi="Calibri"/>
          <w:color w:val="333333"/>
        </w:rPr>
        <w:t xml:space="preserve">Self-Reported </w:t>
      </w:r>
      <w:r>
        <w:rPr>
          <w:rFonts w:ascii="Calibri" w:hAnsi="Calibri"/>
          <w:color w:val="333333"/>
        </w:rPr>
        <w:t>Diabetes, Overall and by S</w:t>
      </w:r>
      <w:r w:rsidR="00A53586">
        <w:rPr>
          <w:rFonts w:ascii="Calibri" w:hAnsi="Calibri"/>
          <w:color w:val="333333"/>
        </w:rPr>
        <w:t>elf-Reported Health</w:t>
      </w:r>
      <w:r>
        <w:rPr>
          <w:rFonts w:ascii="Calibri" w:hAnsi="Calibri"/>
          <w:color w:val="333333"/>
        </w:rPr>
        <w:t xml:space="preserve"> </w:t>
      </w:r>
      <w:r w:rsidR="00A53586">
        <w:rPr>
          <w:rFonts w:ascii="Calibri" w:hAnsi="Calibri"/>
          <w:color w:val="333333"/>
        </w:rPr>
        <w:t>S</w:t>
      </w:r>
      <w:r>
        <w:rPr>
          <w:rFonts w:ascii="Calibri" w:hAnsi="Calibri"/>
          <w:color w:val="333333"/>
        </w:rPr>
        <w:t>tatus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403"/>
        <w:gridCol w:w="1946"/>
        <w:gridCol w:w="1168"/>
        <w:gridCol w:w="1168"/>
        <w:gridCol w:w="795"/>
      </w:tblGrid>
      <w:tr w:rsidR="00FA2B16" w14:paraId="69E2EC30" w14:textId="77777777" w:rsidTr="001C11A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1CBD174F" w14:textId="77777777" w:rsidR="001C11AF" w:rsidRDefault="001C11AF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1D33F669" w14:textId="77777777" w:rsidR="001C11AF" w:rsidRDefault="001C11AF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16" w:space="0" w:color="D3D3D3"/>
              <w:bottom w:val="single" w:sz="16" w:space="0" w:color="D3D3D3"/>
            </w:tcBorders>
          </w:tcPr>
          <w:p w14:paraId="6D80E346" w14:textId="20CB0F24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</w:t>
            </w:r>
            <w:r w:rsidR="00BD2C31">
              <w:rPr>
                <w:rFonts w:ascii="Calibri" w:hAnsi="Calibri"/>
                <w:b/>
                <w:sz w:val="20"/>
              </w:rPr>
              <w:t>elf-Reported Health Status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14:paraId="049BD910" w14:textId="77777777" w:rsidR="001C11AF" w:rsidRDefault="001C11AF">
            <w:pPr>
              <w:keepNext/>
              <w:spacing w:after="60"/>
            </w:pPr>
          </w:p>
        </w:tc>
      </w:tr>
      <w:tr w:rsidR="00FA2B16" w14:paraId="32C56926" w14:textId="77777777" w:rsidTr="001C11AF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418BE22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E70B20A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Overall Mean or % (SE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46AED5E" w14:textId="24F44CA9" w:rsidR="001C11AF" w:rsidRDefault="00BD2C3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High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52110C9" w14:textId="7AC2494B" w:rsidR="001C11AF" w:rsidRDefault="00BD2C3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ow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608D962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FA2B16" w14:paraId="13E249B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0169B" w14:textId="0FBC2408" w:rsidR="00350705" w:rsidRDefault="00350705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Unweighted 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03092" w14:textId="76D93F05" w:rsidR="00350705" w:rsidRDefault="007A50C6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5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4190B" w14:textId="05FC92F0" w:rsidR="00350705" w:rsidRDefault="00155F33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8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1AA30" w14:textId="38E7A9A2" w:rsidR="00350705" w:rsidRDefault="00155F33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6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AE28E" w14:textId="77777777" w:rsidR="00350705" w:rsidRDefault="00350705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</w:tr>
      <w:tr w:rsidR="00FA2B16" w14:paraId="30193E83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FA5A1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(years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1EEA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0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C418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3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98904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7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A3D29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FA2B16" w14:paraId="228D855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001BA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Group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F2A1D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F89CD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673A2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EF8DA" w14:textId="0CF59F13" w:rsidR="001C11AF" w:rsidRPr="00B623F9" w:rsidRDefault="00B623F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623F9">
              <w:rPr>
                <w:rFonts w:asciiTheme="majorHAnsi" w:hAnsiTheme="majorHAnsi" w:cstheme="majorHAnsi"/>
                <w:sz w:val="20"/>
                <w:szCs w:val="20"/>
              </w:rPr>
              <w:t>&lt;0.001</w:t>
            </w:r>
          </w:p>
        </w:tc>
      </w:tr>
      <w:tr w:rsidR="00FA2B16" w14:paraId="1FC2820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0CC56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0-39y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BD2A3" w14:textId="2BB24851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.</w:t>
            </w:r>
            <w:r w:rsidR="005D2DE3">
              <w:rPr>
                <w:rFonts w:ascii="Calibri" w:hAnsi="Calibri"/>
                <w:sz w:val="20"/>
              </w:rPr>
              <w:t>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C976C" w14:textId="19571728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8 (0.</w:t>
            </w:r>
            <w:r w:rsidR="003C5AF4">
              <w:rPr>
                <w:rFonts w:ascii="Calibri" w:hAnsi="Calibri"/>
                <w:sz w:val="20"/>
              </w:rPr>
              <w:t>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9ECC3" w14:textId="24EB3CFD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.</w:t>
            </w:r>
            <w:r w:rsidR="003C5AF4">
              <w:rPr>
                <w:rFonts w:ascii="Calibri" w:hAnsi="Calibri"/>
                <w:sz w:val="20"/>
              </w:rPr>
              <w:t>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CEFA6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00BACA01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42942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64y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F781C" w14:textId="0D7C1F42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.6 (0.</w:t>
            </w:r>
            <w:r w:rsidR="005D2DE3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F8751" w14:textId="1FAF651F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1 (</w:t>
            </w:r>
            <w:r w:rsidR="003C5AF4">
              <w:rPr>
                <w:rFonts w:ascii="Calibri" w:hAnsi="Calibri"/>
                <w:sz w:val="20"/>
              </w:rPr>
              <w:t>1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6EA4B" w14:textId="54F85E3A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2 (</w:t>
            </w:r>
            <w:r w:rsidR="003C5AF4">
              <w:rPr>
                <w:rFonts w:ascii="Calibri" w:hAnsi="Calibri"/>
                <w:sz w:val="20"/>
              </w:rPr>
              <w:t>1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71E1C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3F3F5F2F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433D3" w14:textId="1B45F73D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742AD"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65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4E69F" w14:textId="565A7CFC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6 (0.</w:t>
            </w:r>
            <w:r w:rsidR="005D2DE3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00CE3" w14:textId="4631C48B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.1 (</w:t>
            </w:r>
            <w:r w:rsidR="003C5AF4">
              <w:rPr>
                <w:rFonts w:ascii="Calibri" w:hAnsi="Calibri"/>
                <w:sz w:val="20"/>
              </w:rPr>
              <w:t>1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B1541" w14:textId="1FD74461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1 (</w:t>
            </w:r>
            <w:r w:rsidR="003C5AF4">
              <w:rPr>
                <w:rFonts w:ascii="Calibri" w:hAnsi="Calibri"/>
                <w:sz w:val="20"/>
              </w:rPr>
              <w:t>1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B23F6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00F51858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362DA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44673" w14:textId="3B546110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4 (1</w:t>
            </w:r>
            <w:r w:rsidR="005D2DE3">
              <w:rPr>
                <w:rFonts w:ascii="Calibri" w:hAnsi="Calibri"/>
                <w:sz w:val="20"/>
              </w:rPr>
              <w:t>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F69FE" w14:textId="1E32B85E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.8 (</w:t>
            </w:r>
            <w:r w:rsidR="003C5AF4">
              <w:rPr>
                <w:rFonts w:ascii="Calibri" w:hAnsi="Calibri"/>
                <w:sz w:val="20"/>
              </w:rPr>
              <w:t>1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2024D" w14:textId="5C6C047F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1 (</w:t>
            </w:r>
            <w:r w:rsidR="003C5AF4">
              <w:rPr>
                <w:rFonts w:ascii="Calibri" w:hAnsi="Calibri"/>
                <w:sz w:val="20"/>
              </w:rPr>
              <w:t>1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F135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227D0D34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39C7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/Ethnicity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7744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49950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A83E0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2254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0F8C7812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059D6" w14:textId="22F225CA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Hispanic Wh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32755" w14:textId="647D8E6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.6 (</w:t>
            </w:r>
            <w:r w:rsidR="005D2DE3">
              <w:rPr>
                <w:rFonts w:ascii="Calibri" w:hAnsi="Calibri"/>
                <w:sz w:val="20"/>
              </w:rPr>
              <w:t>1.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8B163" w14:textId="025A2489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.7 (</w:t>
            </w:r>
            <w:r w:rsidR="003C5AF4">
              <w:rPr>
                <w:rFonts w:ascii="Calibri" w:hAnsi="Calibri"/>
                <w:sz w:val="20"/>
              </w:rPr>
              <w:t>1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9DDB5" w14:textId="5C83CE32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1 (</w:t>
            </w:r>
            <w:r w:rsidR="003C5AF4">
              <w:rPr>
                <w:rFonts w:ascii="Calibri" w:hAnsi="Calibri"/>
                <w:sz w:val="20"/>
              </w:rPr>
              <w:t>2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B522E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FA2B16" w14:paraId="66EACC08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6F759" w14:textId="2B72D9E0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Hispanic 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BDCA3" w14:textId="1C5CA708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2 (</w:t>
            </w:r>
            <w:r w:rsidR="005D2DE3">
              <w:rPr>
                <w:rFonts w:ascii="Calibri" w:hAnsi="Calibri"/>
                <w:sz w:val="20"/>
              </w:rPr>
              <w:t>1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C21BF" w14:textId="7A4B1A1B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2 (</w:t>
            </w:r>
            <w:r w:rsidR="003C5AF4">
              <w:rPr>
                <w:rFonts w:ascii="Calibri" w:hAnsi="Calibri"/>
                <w:sz w:val="20"/>
              </w:rPr>
              <w:t>1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76FA2" w14:textId="0C534EEF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0 (</w:t>
            </w:r>
            <w:r w:rsidR="003C5AF4">
              <w:rPr>
                <w:rFonts w:ascii="Calibri" w:hAnsi="Calibri"/>
                <w:sz w:val="20"/>
              </w:rPr>
              <w:t>1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26C1F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FA2B16" w14:paraId="059810B2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248E3" w14:textId="2ABA0C3C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spanic/Mexican Ameri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32193" w14:textId="0A1F20AA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3 (</w:t>
            </w:r>
            <w:r w:rsidR="005D2DE3">
              <w:rPr>
                <w:rFonts w:ascii="Calibri" w:hAnsi="Calibri"/>
                <w:sz w:val="20"/>
              </w:rPr>
              <w:t>1.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C00F0" w14:textId="1BD97140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8 (0.</w:t>
            </w:r>
            <w:r w:rsidR="003C5AF4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CA651" w14:textId="242278A4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4 (</w:t>
            </w:r>
            <w:r w:rsidR="003C5AF4">
              <w:rPr>
                <w:rFonts w:ascii="Calibri" w:hAnsi="Calibri"/>
                <w:sz w:val="20"/>
              </w:rPr>
              <w:t>1.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554EE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FA2B16" w14:paraId="437F7910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53529" w14:textId="096117BD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53E15" w14:textId="23A208B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0 (0.</w:t>
            </w:r>
            <w:r w:rsidR="005D2DE3">
              <w:rPr>
                <w:rFonts w:ascii="Calibri" w:hAnsi="Calibri"/>
                <w:sz w:val="20"/>
              </w:rPr>
              <w:t>6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BA3D1" w14:textId="51368CAB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0.</w:t>
            </w:r>
            <w:r w:rsidR="003C5AF4">
              <w:rPr>
                <w:rFonts w:ascii="Calibri" w:hAnsi="Calibri"/>
                <w:sz w:val="20"/>
              </w:rPr>
              <w:t>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849E4" w14:textId="537C09C1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4 (0</w:t>
            </w:r>
            <w:r w:rsidR="003C5AF4">
              <w:rPr>
                <w:rFonts w:ascii="Calibri" w:hAnsi="Calibri"/>
                <w:sz w:val="20"/>
              </w:rPr>
              <w:t>.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775D0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FA2B16" w14:paraId="33903CD0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4461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Incom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27E3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08F8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EBA1C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68104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700E8747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9C08B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low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C6B30" w14:textId="487703D5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3 (0.</w:t>
            </w:r>
            <w:r w:rsidR="005D2DE3">
              <w:rPr>
                <w:rFonts w:ascii="Calibri" w:hAnsi="Calibri"/>
                <w:sz w:val="20"/>
              </w:rPr>
              <w:t>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8F058" w14:textId="63088160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3 (0.</w:t>
            </w:r>
            <w:r w:rsidR="00573E7C">
              <w:rPr>
                <w:rFonts w:ascii="Calibri" w:hAnsi="Calibri"/>
                <w:sz w:val="20"/>
              </w:rPr>
              <w:t>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94CFD" w14:textId="51565986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 (</w:t>
            </w:r>
            <w:r w:rsidR="00573E7C">
              <w:rPr>
                <w:rFonts w:ascii="Calibri" w:hAnsi="Calibri"/>
                <w:sz w:val="20"/>
              </w:rPr>
              <w:t>1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B6AD7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73686858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8B27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bove or at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2786F" w14:textId="678A29E8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.7 (0.</w:t>
            </w:r>
            <w:r w:rsidR="005D2DE3">
              <w:rPr>
                <w:rFonts w:ascii="Calibri" w:hAnsi="Calibri"/>
                <w:sz w:val="20"/>
              </w:rPr>
              <w:t>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31D02" w14:textId="193F6D64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.7 (0.</w:t>
            </w:r>
            <w:r w:rsidR="00573E7C">
              <w:rPr>
                <w:rFonts w:ascii="Calibri" w:hAnsi="Calibri"/>
                <w:sz w:val="20"/>
              </w:rPr>
              <w:t>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C91AC" w14:textId="7DAC2EB0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.0 (</w:t>
            </w:r>
            <w:r w:rsidR="00573E7C">
              <w:rPr>
                <w:rFonts w:ascii="Calibri" w:hAnsi="Calibri"/>
                <w:sz w:val="20"/>
              </w:rPr>
              <w:t>1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D32F2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697734A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7F088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34EE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7927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9E9AA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61F30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393DA85B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BB7B2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2F704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B15A5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A0F77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02EB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20828EC3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07E88" w14:textId="60FC1E56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2E838" w14:textId="47B5177E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6 (0.</w:t>
            </w:r>
            <w:r w:rsidR="005D2DE3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38AC0" w14:textId="3E0C242B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6 (0.</w:t>
            </w:r>
            <w:r w:rsidR="00573E7C">
              <w:rPr>
                <w:rFonts w:ascii="Calibri" w:hAnsi="Calibri"/>
                <w:sz w:val="20"/>
              </w:rPr>
              <w:t>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EE2DC" w14:textId="2FB0FAD3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.1 (</w:t>
            </w:r>
            <w:r w:rsidR="00573E7C">
              <w:rPr>
                <w:rFonts w:ascii="Calibri" w:hAnsi="Calibri"/>
                <w:sz w:val="20"/>
              </w:rPr>
              <w:t>1.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1D62E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FA2B16" w14:paraId="43B7278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B7F78" w14:textId="6FB96C7D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/equival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5F404" w14:textId="1540476E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 (0.</w:t>
            </w:r>
            <w:r w:rsidR="005D2DE3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EF3A0" w14:textId="19F22E6A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4 (</w:t>
            </w:r>
            <w:r w:rsidR="00573E7C">
              <w:rPr>
                <w:rFonts w:ascii="Calibri" w:hAnsi="Calibri"/>
                <w:sz w:val="20"/>
              </w:rPr>
              <w:t>1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5277B" w14:textId="2CE3F761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9 (</w:t>
            </w:r>
            <w:r w:rsidR="00573E7C">
              <w:rPr>
                <w:rFonts w:ascii="Calibri" w:hAnsi="Calibri"/>
                <w:sz w:val="20"/>
              </w:rPr>
              <w:t>1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851CD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FA2B16" w14:paraId="798073E4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50C49" w14:textId="59C835EC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bove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531F8" w14:textId="5E00FB8F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.4 (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AF50D" w14:textId="7629F918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0 (</w:t>
            </w:r>
            <w:r w:rsidR="00573E7C">
              <w:rPr>
                <w:rFonts w:ascii="Calibri" w:hAnsi="Calibri"/>
                <w:sz w:val="20"/>
              </w:rPr>
              <w:t>1.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7B43D" w14:textId="65D464C1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.0 (</w:t>
            </w:r>
            <w:r w:rsidR="00573E7C">
              <w:rPr>
                <w:rFonts w:ascii="Calibri" w:hAnsi="Calibri"/>
                <w:sz w:val="20"/>
              </w:rPr>
              <w:t>1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A4AB3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FA2B16" w14:paraId="381A7C4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0EA1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Insuranc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0149F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3E311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ACBB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5B20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750BC8A3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E4DD6" w14:textId="34A35054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D04BB" w14:textId="5EED8331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0.</w:t>
            </w:r>
            <w:r w:rsidR="005D2DE3">
              <w:rPr>
                <w:rFonts w:ascii="Calibri" w:hAnsi="Calibri"/>
                <w:sz w:val="20"/>
              </w:rPr>
              <w:t>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B2253" w14:textId="0FACF9FC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8 (0.</w:t>
            </w:r>
            <w:r w:rsidR="00C65833">
              <w:rPr>
                <w:rFonts w:ascii="Calibri" w:hAnsi="Calibri"/>
                <w:sz w:val="20"/>
              </w:rPr>
              <w:t>6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079F6" w14:textId="5BE6DF5F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1 (0.</w:t>
            </w:r>
            <w:r w:rsidR="00C65833">
              <w:rPr>
                <w:rFonts w:ascii="Calibri" w:hAnsi="Calibri"/>
                <w:sz w:val="20"/>
              </w:rPr>
              <w:t>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3817F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FA2B16" w14:paraId="211B79F5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D1DCF" w14:textId="4EE064A3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vate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D6D22" w14:textId="0D5E432A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  <w:r w:rsidR="005D2DE3">
              <w:rPr>
                <w:rFonts w:ascii="Calibri" w:hAnsi="Calibri"/>
                <w:sz w:val="20"/>
              </w:rPr>
              <w:t>4</w:t>
            </w:r>
            <w:r>
              <w:rPr>
                <w:rFonts w:ascii="Calibri" w:hAnsi="Calibri"/>
                <w:sz w:val="20"/>
              </w:rPr>
              <w:t>.0 (</w:t>
            </w:r>
            <w:r w:rsidR="005D2DE3">
              <w:rPr>
                <w:rFonts w:ascii="Calibri" w:hAnsi="Calibri"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>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09083" w14:textId="493872E9" w:rsidR="00A742AD" w:rsidRDefault="00C65833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.3</w:t>
            </w:r>
            <w:r w:rsidR="00A742AD">
              <w:rPr>
                <w:rFonts w:ascii="Calibri" w:hAnsi="Calibri"/>
                <w:sz w:val="20"/>
              </w:rPr>
              <w:t xml:space="preserve"> (</w:t>
            </w:r>
            <w:r>
              <w:rPr>
                <w:rFonts w:ascii="Calibri" w:hAnsi="Calibri"/>
                <w:sz w:val="20"/>
              </w:rPr>
              <w:t>1.2</w:t>
            </w:r>
            <w:r w:rsidR="00A742AD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4BF4A" w14:textId="0B8521AB" w:rsidR="00A742AD" w:rsidRDefault="00C65833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</w:t>
            </w:r>
            <w:r w:rsidR="00A742AD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3</w:t>
            </w:r>
            <w:r w:rsidR="00A742AD">
              <w:rPr>
                <w:rFonts w:ascii="Calibri" w:hAnsi="Calibri"/>
                <w:sz w:val="20"/>
              </w:rPr>
              <w:t xml:space="preserve"> (</w:t>
            </w:r>
            <w:r>
              <w:rPr>
                <w:rFonts w:ascii="Calibri" w:hAnsi="Calibri"/>
                <w:sz w:val="20"/>
              </w:rPr>
              <w:t>1.5</w:t>
            </w:r>
            <w:r w:rsidR="00A742AD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B6196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FA2B16" w14:paraId="0978195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263E7" w14:textId="35512C4F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ublic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F5BB9" w14:textId="4D6E90DE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  <w:r w:rsidR="005D2DE3">
              <w:rPr>
                <w:rFonts w:ascii="Calibri" w:hAnsi="Calibri"/>
                <w:sz w:val="20"/>
              </w:rPr>
              <w:t>6</w:t>
            </w:r>
            <w:r>
              <w:rPr>
                <w:rFonts w:ascii="Calibri" w:hAnsi="Calibri"/>
                <w:sz w:val="20"/>
              </w:rPr>
              <w:t>.2 (</w:t>
            </w:r>
            <w:r w:rsidR="005D2DE3">
              <w:rPr>
                <w:rFonts w:ascii="Calibri" w:hAnsi="Calibri"/>
                <w:sz w:val="20"/>
              </w:rPr>
              <w:t>1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EBAFF" w14:textId="19687480" w:rsidR="00A742AD" w:rsidRDefault="00C65833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  <w:r w:rsidR="00A742AD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9</w:t>
            </w:r>
            <w:r w:rsidR="00A742AD">
              <w:rPr>
                <w:rFonts w:ascii="Calibri" w:hAnsi="Calibri"/>
                <w:sz w:val="20"/>
              </w:rPr>
              <w:t xml:space="preserve"> (</w:t>
            </w:r>
            <w:r>
              <w:rPr>
                <w:rFonts w:ascii="Calibri" w:hAnsi="Calibri"/>
                <w:sz w:val="20"/>
              </w:rPr>
              <w:t>1.3</w:t>
            </w:r>
            <w:r w:rsidR="00A742AD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8ACF6" w14:textId="3AD55263" w:rsidR="00A742AD" w:rsidRDefault="00C65833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</w:t>
            </w:r>
            <w:r w:rsidR="00A742AD">
              <w:rPr>
                <w:rFonts w:ascii="Calibri" w:hAnsi="Calibri"/>
                <w:sz w:val="20"/>
              </w:rPr>
              <w:t>.7 (</w:t>
            </w:r>
            <w:r>
              <w:rPr>
                <w:rFonts w:ascii="Calibri" w:hAnsi="Calibri"/>
                <w:sz w:val="20"/>
              </w:rPr>
              <w:t>1.6</w:t>
            </w:r>
            <w:r w:rsidR="00A742AD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061E2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FA2B16" w14:paraId="2E1936EF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FECC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(kg/m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C69B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9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1356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1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A7DAB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0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3ED7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70838FAB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FBCD6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Categ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C095B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F9098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AFB53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86C6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7190E06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B94A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36692" w14:textId="069D54A3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5 (0.</w:t>
            </w:r>
            <w:r w:rsidR="005D2DE3">
              <w:rPr>
                <w:rFonts w:ascii="Calibri" w:hAnsi="Calibri"/>
                <w:sz w:val="20"/>
              </w:rPr>
              <w:t>6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2D1F3" w14:textId="2ED3BA9D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8 (0.</w:t>
            </w:r>
            <w:r w:rsidR="0071121E">
              <w:rPr>
                <w:rFonts w:ascii="Calibri" w:hAnsi="Calibri"/>
                <w:sz w:val="20"/>
              </w:rPr>
              <w:t>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D18C3" w14:textId="75D4DC22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0 (</w:t>
            </w:r>
            <w:r w:rsidR="0071121E">
              <w:rPr>
                <w:rFonts w:ascii="Calibri" w:hAnsi="Calibri"/>
                <w:sz w:val="20"/>
              </w:rPr>
              <w:t>1.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BE79A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49CD13A1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E9B8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 to &lt;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0588B" w14:textId="4E46B2B9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8 (0.</w:t>
            </w:r>
            <w:r w:rsidR="005D2DE3">
              <w:rPr>
                <w:rFonts w:ascii="Calibri" w:hAnsi="Calibri"/>
                <w:sz w:val="20"/>
              </w:rPr>
              <w:t>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17436" w14:textId="4A3470D4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.4 (</w:t>
            </w:r>
            <w:r w:rsidR="0071121E">
              <w:rPr>
                <w:rFonts w:ascii="Calibri" w:hAnsi="Calibri"/>
                <w:sz w:val="20"/>
              </w:rPr>
              <w:t>1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3F970" w14:textId="1F27621F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7 (</w:t>
            </w:r>
            <w:r w:rsidR="0071121E">
              <w:rPr>
                <w:rFonts w:ascii="Calibri" w:hAnsi="Calibri"/>
                <w:sz w:val="20"/>
              </w:rPr>
              <w:t>1.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4EB8C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542C429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6E30D" w14:textId="3E5EFD10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4E279C"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14236" w14:textId="13BCA216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7 (</w:t>
            </w:r>
            <w:r w:rsidR="005D2DE3">
              <w:rPr>
                <w:rFonts w:ascii="Calibri" w:hAnsi="Calibri"/>
                <w:sz w:val="20"/>
              </w:rPr>
              <w:t>1.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5FF51" w14:textId="6F60436B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8 (</w:t>
            </w:r>
            <w:r w:rsidR="0071121E">
              <w:rPr>
                <w:rFonts w:ascii="Calibri" w:hAnsi="Calibri"/>
                <w:sz w:val="20"/>
              </w:rPr>
              <w:t>1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076E7" w14:textId="501DA90B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.3 (</w:t>
            </w:r>
            <w:r w:rsidR="0071121E">
              <w:rPr>
                <w:rFonts w:ascii="Calibri" w:hAnsi="Calibri"/>
                <w:sz w:val="20"/>
              </w:rPr>
              <w:t>1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E69C3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6103B1B1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48D14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4FE6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0697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BE9D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648CD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6DCEE84B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4CF9B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urrent Smoker, self-reported or cotinine &gt; 10ng/ml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D5442" w14:textId="55F9A79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8 (0.</w:t>
            </w:r>
            <w:r w:rsidR="005D2DE3">
              <w:rPr>
                <w:rFonts w:ascii="Calibri" w:hAnsi="Calibri"/>
                <w:sz w:val="20"/>
              </w:rPr>
              <w:t>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657D7" w14:textId="5ECC01D4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6 (</w:t>
            </w:r>
            <w:r w:rsidR="0071121E">
              <w:rPr>
                <w:rFonts w:ascii="Calibri" w:hAnsi="Calibri"/>
                <w:sz w:val="20"/>
              </w:rPr>
              <w:t>1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4DA93" w14:textId="48E60515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6 (</w:t>
            </w:r>
            <w:r w:rsidR="0071121E">
              <w:rPr>
                <w:rFonts w:ascii="Calibri" w:hAnsi="Calibri"/>
                <w:sz w:val="20"/>
              </w:rPr>
              <w:t>1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222D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22B93AD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277D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B361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5D2F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A13D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7B9A1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177C7F3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42746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HbA1c (%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36CFE" w14:textId="659F348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0.0</w:t>
            </w:r>
            <w:r w:rsidR="005D2DE3">
              <w:rPr>
                <w:rFonts w:ascii="Calibri" w:hAnsi="Calibri"/>
                <w:sz w:val="20"/>
              </w:rPr>
              <w:t>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90778" w14:textId="4F6F27B6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2 (0.0</w:t>
            </w:r>
            <w:r w:rsidR="0071121E">
              <w:rPr>
                <w:rFonts w:ascii="Calibri" w:hAnsi="Calibri"/>
                <w:sz w:val="20"/>
              </w:rPr>
              <w:t>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04D19" w14:textId="3A0A67B5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0.</w:t>
            </w:r>
            <w:r w:rsidR="0071121E">
              <w:rPr>
                <w:rFonts w:ascii="Calibri" w:hAnsi="Calibri"/>
                <w:sz w:val="20"/>
              </w:rPr>
              <w:t>0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AB55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5BFAE0B0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0404C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A1c Categorie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F61A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2066E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D7DBC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D4B9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39AFEAB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A962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03F2C" w14:textId="16393CA3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.5 (1</w:t>
            </w:r>
            <w:r w:rsidR="002D2DA9">
              <w:rPr>
                <w:rFonts w:ascii="Calibri" w:hAnsi="Calibri"/>
                <w:sz w:val="20"/>
              </w:rPr>
              <w:t>.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45A5E" w14:textId="464B9DB3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5 (</w:t>
            </w:r>
            <w:r w:rsidR="0071121E">
              <w:rPr>
                <w:rFonts w:ascii="Calibri" w:hAnsi="Calibri"/>
                <w:sz w:val="20"/>
              </w:rPr>
              <w:t>1.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BAAC1" w14:textId="4CC9B79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1 (</w:t>
            </w:r>
            <w:r w:rsidR="0071121E">
              <w:rPr>
                <w:rFonts w:ascii="Calibri" w:hAnsi="Calibri"/>
                <w:sz w:val="20"/>
              </w:rPr>
              <w:t>1.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28974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0A2322F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CB544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-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2C76C" w14:textId="01E2C1F6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9 (1</w:t>
            </w:r>
            <w:r w:rsidR="002D2DA9">
              <w:rPr>
                <w:rFonts w:ascii="Calibri" w:hAnsi="Calibri"/>
                <w:sz w:val="20"/>
              </w:rPr>
              <w:t>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94C48" w14:textId="1CB9200A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4 (</w:t>
            </w:r>
            <w:r w:rsidR="0071121E">
              <w:rPr>
                <w:rFonts w:ascii="Calibri" w:hAnsi="Calibri"/>
                <w:sz w:val="20"/>
              </w:rPr>
              <w:t>1.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03C05" w14:textId="6CD021A1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6 (</w:t>
            </w:r>
            <w:r w:rsidR="0071121E">
              <w:rPr>
                <w:rFonts w:ascii="Calibri" w:hAnsi="Calibri"/>
                <w:sz w:val="20"/>
              </w:rPr>
              <w:t>1.4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B9229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280289B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0F8C9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-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4DA17" w14:textId="2D42C7DC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7 (</w:t>
            </w:r>
            <w:r w:rsidR="002D2DA9">
              <w:rPr>
                <w:rFonts w:ascii="Calibri" w:hAnsi="Calibri"/>
                <w:sz w:val="20"/>
              </w:rPr>
              <w:t>0.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F5821" w14:textId="2445010E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4 (0.</w:t>
            </w:r>
            <w:r w:rsidR="0071121E">
              <w:rPr>
                <w:rFonts w:ascii="Calibri" w:hAnsi="Calibri"/>
                <w:sz w:val="20"/>
              </w:rPr>
              <w:t>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4E309" w14:textId="2C6B230C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2 (</w:t>
            </w:r>
            <w:r w:rsidR="0071121E">
              <w:rPr>
                <w:rFonts w:ascii="Calibri" w:hAnsi="Calibri"/>
                <w:sz w:val="20"/>
              </w:rPr>
              <w:t>1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6A7DD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6A0AEBE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A6024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7080F" w14:textId="20711A48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9 (0.</w:t>
            </w:r>
            <w:r w:rsidR="002D2DA9">
              <w:rPr>
                <w:rFonts w:ascii="Calibri" w:hAnsi="Calibri"/>
                <w:sz w:val="20"/>
              </w:rPr>
              <w:t>7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D367D" w14:textId="13381045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7 (0.</w:t>
            </w:r>
            <w:r w:rsidR="0071121E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029D0" w14:textId="03218B01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.1 (</w:t>
            </w:r>
            <w:r w:rsidR="0071121E">
              <w:rPr>
                <w:rFonts w:ascii="Calibri" w:hAnsi="Calibri"/>
                <w:sz w:val="20"/>
              </w:rPr>
              <w:t>1.0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0C037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7076280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8C26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5C554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FE2E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1C63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EDCB7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58ACE4A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B772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since diabetes diagnosi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7EE51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E3B5E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869DB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1AED5" w14:textId="7F08F4B3" w:rsidR="001C11AF" w:rsidRDefault="0071121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</w:t>
            </w:r>
            <w:r w:rsidR="00000000">
              <w:rPr>
                <w:rFonts w:ascii="Calibri" w:hAnsi="Calibri"/>
                <w:sz w:val="20"/>
              </w:rPr>
              <w:t>0.0</w:t>
            </w:r>
            <w:r>
              <w:rPr>
                <w:rFonts w:ascii="Calibri" w:hAnsi="Calibri"/>
                <w:sz w:val="20"/>
              </w:rPr>
              <w:t>01</w:t>
            </w:r>
          </w:p>
        </w:tc>
      </w:tr>
      <w:tr w:rsidR="00FA2B16" w14:paraId="4628A912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D2BF1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0 to &lt;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BB125" w14:textId="2ABB307E" w:rsidR="001C11AF" w:rsidRDefault="002D2DA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.5</w:t>
            </w:r>
            <w:r w:rsidR="00000000">
              <w:rPr>
                <w:rFonts w:ascii="Calibri" w:hAnsi="Calibri"/>
                <w:sz w:val="20"/>
              </w:rPr>
              <w:t xml:space="preserve"> (0.</w:t>
            </w:r>
            <w:r>
              <w:rPr>
                <w:rFonts w:ascii="Calibri" w:hAnsi="Calibri"/>
                <w:sz w:val="20"/>
              </w:rPr>
              <w:t>8</w:t>
            </w:r>
            <w:r w:rsidR="00000000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77DD6" w14:textId="22B2C2B6" w:rsidR="001C11AF" w:rsidRDefault="0071121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  <w:r w:rsidR="00000000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2</w:t>
            </w:r>
            <w:r w:rsidR="00000000">
              <w:rPr>
                <w:rFonts w:ascii="Calibri" w:hAnsi="Calibri"/>
                <w:sz w:val="20"/>
              </w:rPr>
              <w:t xml:space="preserve"> (</w:t>
            </w:r>
            <w:r>
              <w:rPr>
                <w:rFonts w:ascii="Calibri" w:hAnsi="Calibri"/>
                <w:sz w:val="20"/>
              </w:rPr>
              <w:t>1.2</w:t>
            </w:r>
            <w:r w:rsidR="00000000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3205B" w14:textId="322DF606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  <w:r w:rsidR="0071121E">
              <w:rPr>
                <w:rFonts w:ascii="Calibri" w:hAnsi="Calibri"/>
                <w:sz w:val="20"/>
              </w:rPr>
              <w:t>7</w:t>
            </w:r>
            <w:r>
              <w:rPr>
                <w:rFonts w:ascii="Calibri" w:hAnsi="Calibri"/>
                <w:sz w:val="20"/>
              </w:rPr>
              <w:t>.</w:t>
            </w:r>
            <w:r w:rsidR="0071121E">
              <w:rPr>
                <w:rFonts w:ascii="Calibri" w:hAnsi="Calibri"/>
                <w:sz w:val="20"/>
              </w:rPr>
              <w:t>7</w:t>
            </w:r>
            <w:r>
              <w:rPr>
                <w:rFonts w:ascii="Calibri" w:hAnsi="Calibri"/>
                <w:sz w:val="20"/>
              </w:rPr>
              <w:t xml:space="preserve"> (</w:t>
            </w:r>
            <w:r w:rsidR="0071121E">
              <w:rPr>
                <w:rFonts w:ascii="Calibri" w:hAnsi="Calibri"/>
                <w:sz w:val="20"/>
              </w:rPr>
              <w:t>1.1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D23F1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28F94ECF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AED2F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 to &lt;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9EF26" w14:textId="7FE807D9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  <w:r w:rsidR="002D2DA9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.</w:t>
            </w:r>
            <w:r w:rsidR="002D2DA9">
              <w:rPr>
                <w:rFonts w:ascii="Calibri" w:hAnsi="Calibri"/>
                <w:sz w:val="20"/>
              </w:rPr>
              <w:t>4</w:t>
            </w:r>
            <w:r>
              <w:rPr>
                <w:rFonts w:ascii="Calibri" w:hAnsi="Calibri"/>
                <w:sz w:val="20"/>
              </w:rPr>
              <w:t xml:space="preserve"> (0.</w:t>
            </w:r>
            <w:r w:rsidR="002D2DA9">
              <w:rPr>
                <w:rFonts w:ascii="Calibri" w:hAnsi="Calibri"/>
                <w:sz w:val="20"/>
              </w:rPr>
              <w:t>8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88527" w14:textId="274FED90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  <w:r w:rsidR="0071121E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.</w:t>
            </w:r>
            <w:r w:rsidR="0071121E">
              <w:rPr>
                <w:rFonts w:ascii="Calibri" w:hAnsi="Calibri"/>
                <w:sz w:val="20"/>
              </w:rPr>
              <w:t>3</w:t>
            </w:r>
            <w:r>
              <w:rPr>
                <w:rFonts w:ascii="Calibri" w:hAnsi="Calibri"/>
                <w:sz w:val="20"/>
              </w:rPr>
              <w:t xml:space="preserve"> (</w:t>
            </w:r>
            <w:r w:rsidR="0071121E">
              <w:rPr>
                <w:rFonts w:ascii="Calibri" w:hAnsi="Calibri"/>
                <w:sz w:val="20"/>
              </w:rPr>
              <w:t>1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92F37" w14:textId="467CF3B2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  <w:r w:rsidR="0071121E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.6 (</w:t>
            </w:r>
            <w:r w:rsidR="0071121E">
              <w:rPr>
                <w:rFonts w:ascii="Calibri" w:hAnsi="Calibri"/>
                <w:sz w:val="20"/>
              </w:rPr>
              <w:t>1.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5292D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10AAB955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11C29" w14:textId="47F2BF84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742AD"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23D3D" w14:textId="3394BC3B" w:rsidR="001C11AF" w:rsidRDefault="002D2DA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</w:t>
            </w:r>
            <w:r w:rsidR="00000000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1</w:t>
            </w:r>
            <w:r w:rsidR="00000000">
              <w:rPr>
                <w:rFonts w:ascii="Calibri" w:hAnsi="Calibri"/>
                <w:sz w:val="20"/>
              </w:rPr>
              <w:t xml:space="preserve"> (0.</w:t>
            </w:r>
            <w:r>
              <w:rPr>
                <w:rFonts w:ascii="Calibri" w:hAnsi="Calibri"/>
                <w:sz w:val="20"/>
              </w:rPr>
              <w:t>8</w:t>
            </w:r>
            <w:r w:rsidR="00000000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44008" w14:textId="32631E83" w:rsidR="001C11AF" w:rsidRDefault="0071121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6</w:t>
            </w:r>
            <w:r w:rsidR="00000000">
              <w:rPr>
                <w:rFonts w:ascii="Calibri" w:hAnsi="Calibri"/>
                <w:sz w:val="20"/>
              </w:rPr>
              <w:t xml:space="preserve"> (</w:t>
            </w:r>
            <w:r>
              <w:rPr>
                <w:rFonts w:ascii="Calibri" w:hAnsi="Calibri"/>
                <w:sz w:val="20"/>
              </w:rPr>
              <w:t>1.0</w:t>
            </w:r>
            <w:r w:rsidR="00000000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9117B" w14:textId="191764E3" w:rsidR="001C11AF" w:rsidRDefault="0071121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</w:t>
            </w:r>
            <w:r w:rsidR="00000000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7</w:t>
            </w:r>
            <w:r w:rsidR="00000000">
              <w:rPr>
                <w:rFonts w:ascii="Calibri" w:hAnsi="Calibri"/>
                <w:sz w:val="20"/>
              </w:rPr>
              <w:t xml:space="preserve"> (</w:t>
            </w:r>
            <w:r>
              <w:rPr>
                <w:rFonts w:ascii="Calibri" w:hAnsi="Calibri"/>
                <w:sz w:val="20"/>
              </w:rPr>
              <w:t>1.2</w:t>
            </w:r>
            <w:r w:rsidR="00000000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0535C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FA2B16" w14:paraId="24DA7FB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2B84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tens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559B5" w14:textId="2AC9BD5F" w:rsidR="001C11AF" w:rsidRDefault="002D2DA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</w:t>
            </w:r>
            <w:r w:rsidR="00000000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5</w:t>
            </w:r>
            <w:r w:rsidR="00000000">
              <w:rPr>
                <w:rFonts w:ascii="Calibri" w:hAnsi="Calibri"/>
                <w:sz w:val="20"/>
              </w:rPr>
              <w:t xml:space="preserve"> (0.</w:t>
            </w:r>
            <w:r>
              <w:rPr>
                <w:rFonts w:ascii="Calibri" w:hAnsi="Calibri"/>
                <w:sz w:val="20"/>
              </w:rPr>
              <w:t>9</w:t>
            </w:r>
            <w:r w:rsidR="00000000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F58A3" w14:textId="65F333E3" w:rsidR="001C11AF" w:rsidRDefault="0071121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</w:t>
            </w:r>
            <w:r w:rsidR="00000000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6</w:t>
            </w:r>
            <w:r w:rsidR="00000000">
              <w:rPr>
                <w:rFonts w:ascii="Calibri" w:hAnsi="Calibri"/>
                <w:sz w:val="20"/>
              </w:rPr>
              <w:t xml:space="preserve"> (</w:t>
            </w:r>
            <w:r>
              <w:rPr>
                <w:rFonts w:ascii="Calibri" w:hAnsi="Calibri"/>
                <w:sz w:val="20"/>
              </w:rPr>
              <w:t>1.2</w:t>
            </w:r>
            <w:r w:rsidR="00000000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81D90" w14:textId="2E3CD10B" w:rsidR="001C11AF" w:rsidRDefault="0071121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</w:t>
            </w:r>
            <w:r w:rsidR="00000000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3</w:t>
            </w:r>
            <w:r w:rsidR="00000000">
              <w:rPr>
                <w:rFonts w:ascii="Calibri" w:hAnsi="Calibri"/>
                <w:sz w:val="20"/>
              </w:rPr>
              <w:t xml:space="preserve"> (</w:t>
            </w:r>
            <w:r>
              <w:rPr>
                <w:rFonts w:ascii="Calibri" w:hAnsi="Calibri"/>
                <w:sz w:val="20"/>
              </w:rPr>
              <w:t>1.1</w:t>
            </w:r>
            <w:r w:rsidR="00000000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2E792" w14:textId="4EF9AC53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  <w:r w:rsidR="0071121E">
              <w:rPr>
                <w:rFonts w:ascii="Calibri" w:hAnsi="Calibri"/>
                <w:sz w:val="20"/>
              </w:rPr>
              <w:t>.003</w:t>
            </w:r>
          </w:p>
        </w:tc>
      </w:tr>
      <w:tr w:rsidR="00FA2B16" w14:paraId="6AE650C9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56602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cholesterolem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707D6" w14:textId="70C007D0" w:rsidR="001C11AF" w:rsidRDefault="002D2DA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</w:t>
            </w:r>
            <w:r w:rsidR="00000000">
              <w:rPr>
                <w:rFonts w:ascii="Calibri" w:hAnsi="Calibri"/>
                <w:sz w:val="20"/>
              </w:rPr>
              <w:t>.7 (</w:t>
            </w:r>
            <w:r>
              <w:rPr>
                <w:rFonts w:ascii="Calibri" w:hAnsi="Calibri"/>
                <w:sz w:val="20"/>
              </w:rPr>
              <w:t>1</w:t>
            </w:r>
            <w:r w:rsidR="00000000">
              <w:rPr>
                <w:rFonts w:ascii="Calibri" w:hAnsi="Calibri"/>
                <w:sz w:val="20"/>
              </w:rPr>
              <w:t>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45D8E" w14:textId="510B1E68" w:rsidR="001C11AF" w:rsidRDefault="0071121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9</w:t>
            </w:r>
            <w:r w:rsidR="00000000">
              <w:rPr>
                <w:rFonts w:ascii="Calibri" w:hAnsi="Calibri"/>
                <w:sz w:val="20"/>
              </w:rPr>
              <w:t xml:space="preserve"> (</w:t>
            </w:r>
            <w:r>
              <w:rPr>
                <w:rFonts w:ascii="Calibri" w:hAnsi="Calibri"/>
                <w:sz w:val="20"/>
              </w:rPr>
              <w:t>1.4</w:t>
            </w:r>
            <w:r w:rsidR="00000000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5EEFE" w14:textId="1BE56A77" w:rsidR="001C11AF" w:rsidRDefault="0071121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.3</w:t>
            </w:r>
            <w:r w:rsidR="00000000">
              <w:rPr>
                <w:rFonts w:ascii="Calibri" w:hAnsi="Calibri"/>
                <w:sz w:val="20"/>
              </w:rPr>
              <w:t xml:space="preserve"> (</w:t>
            </w:r>
            <w:r>
              <w:rPr>
                <w:rFonts w:ascii="Calibri" w:hAnsi="Calibri"/>
                <w:sz w:val="20"/>
              </w:rPr>
              <w:t>1.3</w:t>
            </w:r>
            <w:r w:rsidR="00000000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E8162" w14:textId="4ABE2A2B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</w:t>
            </w:r>
            <w:r w:rsidR="0071121E">
              <w:rPr>
                <w:rFonts w:ascii="Calibri" w:hAnsi="Calibri"/>
                <w:sz w:val="20"/>
              </w:rPr>
              <w:t>29</w:t>
            </w:r>
          </w:p>
        </w:tc>
      </w:tr>
      <w:tr w:rsidR="00FA2B16" w14:paraId="08F2DAA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DE9B3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rdiovascular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B2E46" w14:textId="641B689E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  <w:r w:rsidR="002D2DA9">
              <w:rPr>
                <w:rFonts w:ascii="Calibri" w:hAnsi="Calibri"/>
                <w:sz w:val="20"/>
              </w:rPr>
              <w:t>3</w:t>
            </w:r>
            <w:r>
              <w:rPr>
                <w:rFonts w:ascii="Calibri" w:hAnsi="Calibri"/>
                <w:sz w:val="20"/>
              </w:rPr>
              <w:t>.</w:t>
            </w:r>
            <w:r w:rsidR="002D2DA9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 xml:space="preserve"> (0.</w:t>
            </w:r>
            <w:r w:rsidR="002D2DA9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B20BF" w14:textId="47EAF158" w:rsidR="001C11AF" w:rsidRDefault="005F5BE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  <w:r w:rsidR="00000000">
              <w:rPr>
                <w:rFonts w:ascii="Calibri" w:hAnsi="Calibri"/>
                <w:sz w:val="20"/>
              </w:rPr>
              <w:t>.</w:t>
            </w:r>
            <w:r>
              <w:rPr>
                <w:rFonts w:ascii="Calibri" w:hAnsi="Calibri"/>
                <w:sz w:val="20"/>
              </w:rPr>
              <w:t>8</w:t>
            </w:r>
            <w:r w:rsidR="00000000">
              <w:rPr>
                <w:rFonts w:ascii="Calibri" w:hAnsi="Calibri"/>
                <w:sz w:val="20"/>
              </w:rPr>
              <w:t xml:space="preserve"> (</w:t>
            </w:r>
            <w:r>
              <w:rPr>
                <w:rFonts w:ascii="Calibri" w:hAnsi="Calibri"/>
                <w:sz w:val="20"/>
              </w:rPr>
              <w:t>1.0</w:t>
            </w:r>
            <w:r w:rsidR="00000000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4401E" w14:textId="5E394CE4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  <w:r w:rsidR="005F5BE4">
              <w:rPr>
                <w:rFonts w:ascii="Calibri" w:hAnsi="Calibri"/>
                <w:sz w:val="20"/>
              </w:rPr>
              <w:t>2</w:t>
            </w:r>
            <w:r>
              <w:rPr>
                <w:rFonts w:ascii="Calibri" w:hAnsi="Calibri"/>
                <w:sz w:val="20"/>
              </w:rPr>
              <w:t>.</w:t>
            </w:r>
            <w:r w:rsidR="005F5BE4">
              <w:rPr>
                <w:rFonts w:ascii="Calibri" w:hAnsi="Calibri"/>
                <w:sz w:val="20"/>
              </w:rPr>
              <w:t>8</w:t>
            </w:r>
            <w:r>
              <w:rPr>
                <w:rFonts w:ascii="Calibri" w:hAnsi="Calibri"/>
                <w:sz w:val="20"/>
              </w:rPr>
              <w:t xml:space="preserve"> (</w:t>
            </w:r>
            <w:r w:rsidR="005F5BE4">
              <w:rPr>
                <w:rFonts w:ascii="Calibri" w:hAnsi="Calibri"/>
                <w:sz w:val="20"/>
              </w:rPr>
              <w:t>1.5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C74A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1FA772F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BA2F7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onic Kidney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7DD8F" w14:textId="36E7357D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.9 (0.</w:t>
            </w:r>
            <w:r w:rsidR="002D2DA9">
              <w:rPr>
                <w:rFonts w:ascii="Calibri" w:hAnsi="Calibri"/>
                <w:sz w:val="20"/>
              </w:rPr>
              <w:t>9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B8C25" w14:textId="1C7F7122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6 (</w:t>
            </w:r>
            <w:r w:rsidR="005F5BE4">
              <w:rPr>
                <w:rFonts w:ascii="Calibri" w:hAnsi="Calibri"/>
                <w:sz w:val="20"/>
              </w:rPr>
              <w:t>1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C2F13" w14:textId="01D91F46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3 (</w:t>
            </w:r>
            <w:r w:rsidR="005F5BE4">
              <w:rPr>
                <w:rFonts w:ascii="Calibri" w:hAnsi="Calibri"/>
                <w:sz w:val="20"/>
              </w:rPr>
              <w:t>1.3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6B84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A2B16" w14:paraId="2C14DBB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2A0BB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D23C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3C26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582D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87BDF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C11AF" w14:paraId="6764C43E" w14:textId="77777777" w:rsidTr="001C11AF">
        <w:trPr>
          <w:cantSplit/>
          <w:jc w:val="center"/>
        </w:trPr>
        <w:tc>
          <w:tcPr>
            <w:tcW w:w="0" w:type="auto"/>
            <w:gridSpan w:val="5"/>
          </w:tcPr>
          <w:p w14:paraId="373E2D83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an (SE); % (</w:t>
            </w:r>
            <w:proofErr w:type="gramStart"/>
            <w:r>
              <w:rPr>
                <w:rFonts w:ascii="Calibri" w:hAnsi="Calibri"/>
                <w:sz w:val="20"/>
              </w:rPr>
              <w:t>SE(</w:t>
            </w:r>
            <w:proofErr w:type="gramEnd"/>
            <w:r>
              <w:rPr>
                <w:rFonts w:ascii="Calibri" w:hAnsi="Calibri"/>
                <w:sz w:val="20"/>
              </w:rPr>
              <w:t>%))</w:t>
            </w:r>
          </w:p>
        </w:tc>
      </w:tr>
      <w:tr w:rsidR="001C11AF" w14:paraId="0D7D34DC" w14:textId="77777777" w:rsidTr="001C11AF">
        <w:trPr>
          <w:cantSplit/>
          <w:jc w:val="center"/>
        </w:trPr>
        <w:tc>
          <w:tcPr>
            <w:tcW w:w="0" w:type="auto"/>
            <w:gridSpan w:val="5"/>
          </w:tcPr>
          <w:p w14:paraId="115F46D3" w14:textId="77777777" w:rsidR="003C5AF4" w:rsidRDefault="00000000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Design-based t-test; Pearson's X^2: Rao &amp; Scott adjustment</w:t>
            </w:r>
            <w:r w:rsidR="00FA2B16">
              <w:rPr>
                <w:rFonts w:ascii="Calibri" w:hAnsi="Calibri"/>
                <w:sz w:val="20"/>
              </w:rPr>
              <w:t xml:space="preserve">. </w:t>
            </w:r>
          </w:p>
          <w:p w14:paraId="429166A3" w14:textId="77777777" w:rsidR="003C5AF4" w:rsidRDefault="00FA2B16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High Self-reported health status = excellent/very good/good. </w:t>
            </w:r>
          </w:p>
          <w:p w14:paraId="1FC96D92" w14:textId="0F2CBE68" w:rsidR="00FA2B16" w:rsidRPr="00FA2B16" w:rsidRDefault="00FA2B16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Low self-reported health status</w:t>
            </w:r>
            <w:r w:rsidR="003C5AF4">
              <w:rPr>
                <w:rFonts w:ascii="Calibri" w:hAnsi="Calibri"/>
                <w:sz w:val="20"/>
              </w:rPr>
              <w:t xml:space="preserve"> = fair/poor</w:t>
            </w:r>
          </w:p>
        </w:tc>
      </w:tr>
    </w:tbl>
    <w:p w14:paraId="1761A5F4" w14:textId="77777777" w:rsidR="001C11AF" w:rsidRDefault="001C11AF">
      <w:pPr>
        <w:pStyle w:val="FirstParagraph"/>
      </w:pPr>
    </w:p>
    <w:sectPr w:rsidR="001C11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725D2" w14:textId="77777777" w:rsidR="006267CB" w:rsidRDefault="006267CB">
      <w:pPr>
        <w:spacing w:after="0"/>
      </w:pPr>
      <w:r>
        <w:separator/>
      </w:r>
    </w:p>
  </w:endnote>
  <w:endnote w:type="continuationSeparator" w:id="0">
    <w:p w14:paraId="54AC5211" w14:textId="77777777" w:rsidR="006267CB" w:rsidRDefault="006267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B0292" w14:textId="77777777" w:rsidR="006267CB" w:rsidRDefault="006267CB">
      <w:r>
        <w:separator/>
      </w:r>
    </w:p>
  </w:footnote>
  <w:footnote w:type="continuationSeparator" w:id="0">
    <w:p w14:paraId="59D1045F" w14:textId="77777777" w:rsidR="006267CB" w:rsidRDefault="006267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0C2C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5699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11AF"/>
    <w:rsid w:val="000F3022"/>
    <w:rsid w:val="00155F33"/>
    <w:rsid w:val="001C11AF"/>
    <w:rsid w:val="002D2DA9"/>
    <w:rsid w:val="00350705"/>
    <w:rsid w:val="003C5AF4"/>
    <w:rsid w:val="004E279C"/>
    <w:rsid w:val="00573E7C"/>
    <w:rsid w:val="005D2DE3"/>
    <w:rsid w:val="005F5BE4"/>
    <w:rsid w:val="006267CB"/>
    <w:rsid w:val="0071121E"/>
    <w:rsid w:val="007A50C6"/>
    <w:rsid w:val="00A53586"/>
    <w:rsid w:val="00A742AD"/>
    <w:rsid w:val="00B623F9"/>
    <w:rsid w:val="00BD2C31"/>
    <w:rsid w:val="00C65833"/>
    <w:rsid w:val="00FA2B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1C91B7"/>
  <w15:docId w15:val="{37B3B882-762F-C946-A37D-90F0E85CC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hshini Ali</cp:lastModifiedBy>
  <cp:revision>12</cp:revision>
  <dcterms:created xsi:type="dcterms:W3CDTF">2024-08-24T12:44:00Z</dcterms:created>
  <dcterms:modified xsi:type="dcterms:W3CDTF">2024-09-03T02:25:00Z</dcterms:modified>
</cp:coreProperties>
</file>